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442881" w14:textId="77777777" w:rsidR="00097BC1" w:rsidRDefault="00097BC1" w:rsidP="00260F69">
      <w:pPr>
        <w:pStyle w:val="Heading2"/>
        <w:shd w:val="clear" w:color="auto" w:fill="92D050"/>
      </w:pPr>
      <w:r>
        <w:t xml:space="preserve">Project Review Document </w:t>
      </w:r>
    </w:p>
    <w:p w14:paraId="11D2A971" w14:textId="77777777" w:rsidR="00302D7F" w:rsidRDefault="00302D7F" w:rsidP="00097BC1"/>
    <w:p w14:paraId="59BB1FF4" w14:textId="77777777" w:rsidR="00097BC1" w:rsidRDefault="00097BC1" w:rsidP="00097BC1">
      <w:pPr>
        <w:rPr>
          <w:b/>
        </w:rPr>
      </w:pPr>
      <w:r>
        <w:rPr>
          <w:b/>
        </w:rPr>
        <w:t>Answer the following questions.</w:t>
      </w:r>
    </w:p>
    <w:p w14:paraId="7AC5AD8D" w14:textId="77777777" w:rsidR="00097BC1" w:rsidRDefault="00097BC1" w:rsidP="00097BC1">
      <w:r>
        <w:t>What was the App that your group created?</w:t>
      </w:r>
    </w:p>
    <w:p w14:paraId="5EB98A81" w14:textId="1F940FD1" w:rsidR="00F051EE" w:rsidRDefault="00FB2A93" w:rsidP="00097BC1">
      <w:pPr>
        <w:pStyle w:val="Heading3"/>
        <w:rPr>
          <w:rFonts w:ascii="Arial" w:eastAsiaTheme="minorHAnsi" w:hAnsi="Arial" w:cstheme="minorBidi"/>
          <w:b w:val="0"/>
          <w:bCs w:val="0"/>
          <w:i w:val="0"/>
          <w:color w:val="auto"/>
        </w:rPr>
      </w:pPr>
      <w:r>
        <w:rPr>
          <w:rFonts w:ascii="Arial" w:eastAsiaTheme="minorHAnsi" w:hAnsi="Arial" w:cstheme="minorBidi"/>
          <w:b w:val="0"/>
          <w:bCs w:val="0"/>
          <w:i w:val="0"/>
          <w:color w:val="auto"/>
        </w:rPr>
        <w:t>Project management system</w:t>
      </w:r>
      <w:bookmarkStart w:id="0" w:name="_GoBack"/>
      <w:bookmarkEnd w:id="0"/>
    </w:p>
    <w:p w14:paraId="7028FB69" w14:textId="5F2D0F87" w:rsidR="00097BC1" w:rsidRDefault="00097BC1" w:rsidP="00097BC1">
      <w:pPr>
        <w:pStyle w:val="Heading3"/>
      </w:pPr>
      <w:r>
        <w:t xml:space="preserve">Agile / Scrum </w:t>
      </w:r>
    </w:p>
    <w:p w14:paraId="6F41E713" w14:textId="77777777" w:rsidR="00DD377A" w:rsidRPr="00DD377A" w:rsidRDefault="00DD377A" w:rsidP="00DD377A"/>
    <w:p w14:paraId="4E4AAE86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What did you learn about how the Agile and Scrum methodologies operate?</w:t>
      </w:r>
    </w:p>
    <w:p w14:paraId="221636CE" w14:textId="77777777" w:rsidR="00DD377A" w:rsidRDefault="00C34FCE" w:rsidP="00097BC1">
      <w:pPr>
        <w:ind w:left="360"/>
      </w:pPr>
      <w:r w:rsidRPr="00C34FCE">
        <w:t>Agile refers to the ability to build and respond to change in an unpredictable and raging climate. Scrum is a way of using Agile growth, on the other hand. Most techniques can be used to execute agile, but scrum is dedicated to short work iterations.</w:t>
      </w:r>
    </w:p>
    <w:p w14:paraId="4941346F" w14:textId="77777777" w:rsidR="00097BC1" w:rsidRPr="00C34FCE" w:rsidRDefault="00097BC1" w:rsidP="00C34FCE"/>
    <w:p w14:paraId="6585579F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In practice how effective did you find this methodology?</w:t>
      </w:r>
    </w:p>
    <w:p w14:paraId="477F4BAC" w14:textId="77777777" w:rsidR="00DD377A" w:rsidRDefault="00BC618D" w:rsidP="00DD377A">
      <w:pPr>
        <w:ind w:left="720"/>
      </w:pPr>
      <w:r>
        <w:t xml:space="preserve">This methodology is highly Effective </w:t>
      </w:r>
    </w:p>
    <w:p w14:paraId="7986E850" w14:textId="77777777" w:rsidR="00097BC1" w:rsidRDefault="00097BC1" w:rsidP="00097BC1">
      <w:pPr>
        <w:ind w:left="360"/>
      </w:pPr>
    </w:p>
    <w:p w14:paraId="478B354E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What did you find was the strength of it?</w:t>
      </w:r>
    </w:p>
    <w:p w14:paraId="4288CF12" w14:textId="77777777" w:rsidR="00DD377A" w:rsidRDefault="00DD377A" w:rsidP="00DD377A">
      <w:pPr>
        <w:pStyle w:val="ListParagraph"/>
      </w:pPr>
    </w:p>
    <w:p w14:paraId="157CC84C" w14:textId="77777777" w:rsidR="0035459C" w:rsidRDefault="0035459C" w:rsidP="00C825E6">
      <w:pPr>
        <w:pStyle w:val="ListParagraph"/>
        <w:numPr>
          <w:ilvl w:val="0"/>
          <w:numId w:val="17"/>
        </w:numPr>
      </w:pPr>
      <w:r>
        <w:t>The approach is adaptive since it responds to changing requirements.</w:t>
      </w:r>
    </w:p>
    <w:p w14:paraId="6F1CCE85" w14:textId="77777777" w:rsidR="0035459C" w:rsidRDefault="0035459C" w:rsidP="00C825E6">
      <w:pPr>
        <w:pStyle w:val="ListParagraph"/>
        <w:numPr>
          <w:ilvl w:val="0"/>
          <w:numId w:val="17"/>
        </w:numPr>
      </w:pPr>
      <w:r>
        <w:t>It offers openness and direct communication.</w:t>
      </w:r>
    </w:p>
    <w:p w14:paraId="3F2BA606" w14:textId="77777777" w:rsidR="0035459C" w:rsidRDefault="0035459C" w:rsidP="00C825E6">
      <w:pPr>
        <w:pStyle w:val="ListParagraph"/>
        <w:numPr>
          <w:ilvl w:val="0"/>
          <w:numId w:val="17"/>
        </w:numPr>
      </w:pPr>
      <w:r>
        <w:t>Easy to keep track of progress and quality.</w:t>
      </w:r>
    </w:p>
    <w:p w14:paraId="088D08A1" w14:textId="77777777" w:rsidR="00A866C6" w:rsidRDefault="0035459C" w:rsidP="00C825E6">
      <w:pPr>
        <w:pStyle w:val="ListParagraph"/>
        <w:numPr>
          <w:ilvl w:val="0"/>
          <w:numId w:val="17"/>
        </w:numPr>
      </w:pPr>
      <w:r>
        <w:t>Cost effective and allow bugs asap to be fixed</w:t>
      </w:r>
    </w:p>
    <w:p w14:paraId="2590B0CD" w14:textId="77777777" w:rsidR="00097BC1" w:rsidRDefault="00097BC1" w:rsidP="00097BC1"/>
    <w:p w14:paraId="3ADB77AC" w14:textId="77777777" w:rsidR="00DD377A" w:rsidRDefault="00097BC1" w:rsidP="00125FF6">
      <w:pPr>
        <w:pStyle w:val="ListParagraph"/>
        <w:numPr>
          <w:ilvl w:val="0"/>
          <w:numId w:val="1"/>
        </w:numPr>
      </w:pPr>
      <w:r>
        <w:t>What were its weaknesses?</w:t>
      </w:r>
    </w:p>
    <w:p w14:paraId="108ADB1A" w14:textId="77777777" w:rsidR="00CC0A34" w:rsidRDefault="00125FF6" w:rsidP="00125FF6">
      <w:r>
        <w:t xml:space="preserve">     </w:t>
      </w:r>
      <w:r w:rsidRPr="00125FF6">
        <w:t>There is a lack of consistency of reporting.</w:t>
      </w:r>
    </w:p>
    <w:p w14:paraId="3A043136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 xml:space="preserve">What were the best features of the process? </w:t>
      </w:r>
    </w:p>
    <w:p w14:paraId="4DE0CA5F" w14:textId="77777777" w:rsidR="00DD377A" w:rsidRDefault="00125FF6" w:rsidP="00DD377A">
      <w:pPr>
        <w:pStyle w:val="ListParagraph"/>
      </w:pPr>
      <w:r w:rsidRPr="00125FF6">
        <w:t>It is the best process to use in projects where specifications are not defined and it ensures team building and performance.</w:t>
      </w:r>
    </w:p>
    <w:p w14:paraId="43C06B9D" w14:textId="77777777" w:rsidR="00DD377A" w:rsidRDefault="00DD377A" w:rsidP="00323EFA">
      <w:pPr>
        <w:pStyle w:val="ListParagraph"/>
        <w:ind w:left="1440"/>
      </w:pPr>
    </w:p>
    <w:p w14:paraId="47ED3C5A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How did they appeal to you?</w:t>
      </w:r>
    </w:p>
    <w:p w14:paraId="73312C1F" w14:textId="77777777" w:rsidR="002823CD" w:rsidRDefault="00125FF6" w:rsidP="002823CD">
      <w:r w:rsidRPr="00125FF6">
        <w:lastRenderedPageBreak/>
        <w:t>This quickly pursues social ventures, so it is a perfect approach</w:t>
      </w:r>
    </w:p>
    <w:p w14:paraId="4076A2E3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What was the worst feature of the process</w:t>
      </w:r>
      <w:r w:rsidR="006C4245">
        <w:t>?</w:t>
      </w:r>
    </w:p>
    <w:p w14:paraId="2253C199" w14:textId="77777777" w:rsidR="008F250E" w:rsidRDefault="00125FF6" w:rsidP="00125FF6">
      <w:r>
        <w:t xml:space="preserve">          </w:t>
      </w:r>
      <w:r w:rsidRPr="00125FF6">
        <w:t>Needs a highly skilled team</w:t>
      </w:r>
    </w:p>
    <w:p w14:paraId="0236C9FA" w14:textId="77777777" w:rsidR="00125FF6" w:rsidRDefault="00125FF6" w:rsidP="008F250E">
      <w:pPr>
        <w:pStyle w:val="ListParagraph"/>
        <w:ind w:left="1440"/>
      </w:pPr>
    </w:p>
    <w:p w14:paraId="0AEF2290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How would you change them?</w:t>
      </w:r>
    </w:p>
    <w:p w14:paraId="130D9E46" w14:textId="77777777" w:rsidR="008F250E" w:rsidRDefault="00125FF6" w:rsidP="008F250E">
      <w:pPr>
        <w:pStyle w:val="ListParagraph"/>
      </w:pPr>
      <w:r w:rsidRPr="00125FF6">
        <w:t>Providing a thorough understanding of methodologies</w:t>
      </w:r>
    </w:p>
    <w:p w14:paraId="0C7D9121" w14:textId="77777777" w:rsidR="00097BC1" w:rsidRDefault="00097BC1" w:rsidP="00097BC1">
      <w:pPr>
        <w:pStyle w:val="Heading3"/>
      </w:pPr>
      <w:r>
        <w:t>Group work</w:t>
      </w:r>
    </w:p>
    <w:p w14:paraId="483561F0" w14:textId="77777777" w:rsidR="00097BC1" w:rsidRDefault="00097BC1" w:rsidP="00097BC1">
      <w:pPr>
        <w:pStyle w:val="ListParagraph"/>
        <w:numPr>
          <w:ilvl w:val="0"/>
          <w:numId w:val="2"/>
        </w:numPr>
      </w:pPr>
      <w:r>
        <w:t>What did you enjoy about this style of programming?</w:t>
      </w:r>
    </w:p>
    <w:p w14:paraId="42FB0632" w14:textId="77777777" w:rsidR="008F250E" w:rsidRDefault="006810C2" w:rsidP="008F250E">
      <w:pPr>
        <w:pStyle w:val="ListParagraph"/>
      </w:pPr>
      <w:r w:rsidRPr="006810C2">
        <w:t>Newness and performance</w:t>
      </w:r>
    </w:p>
    <w:p w14:paraId="332991C5" w14:textId="77777777" w:rsidR="00097BC1" w:rsidRDefault="0001645F" w:rsidP="006810C2">
      <w:pPr>
        <w:pStyle w:val="ListParagraph"/>
      </w:pPr>
      <w:r>
        <w:br/>
      </w:r>
      <w:r w:rsidR="00097BC1">
        <w:t>What are the downsides for you of group work?</w:t>
      </w:r>
    </w:p>
    <w:p w14:paraId="5CC9F1BB" w14:textId="77777777" w:rsidR="008F250E" w:rsidRDefault="006810C2" w:rsidP="008F250E">
      <w:pPr>
        <w:pStyle w:val="ListParagraph"/>
      </w:pPr>
      <w:r w:rsidRPr="006810C2">
        <w:t>Take the time to decide on certain issues. Another challenge was team coordination.</w:t>
      </w:r>
    </w:p>
    <w:p w14:paraId="4A4B717E" w14:textId="77777777" w:rsidR="008F250E" w:rsidRDefault="008F250E" w:rsidP="008F250E">
      <w:pPr>
        <w:pStyle w:val="ListParagraph"/>
      </w:pPr>
    </w:p>
    <w:p w14:paraId="4B4DD174" w14:textId="77777777" w:rsidR="00097BC1" w:rsidRDefault="00097BC1" w:rsidP="00097BC1">
      <w:pPr>
        <w:pStyle w:val="ListParagraph"/>
        <w:numPr>
          <w:ilvl w:val="0"/>
          <w:numId w:val="2"/>
        </w:numPr>
      </w:pPr>
      <w:r>
        <w:t>How did this session change your opinion of working in industry?</w:t>
      </w:r>
    </w:p>
    <w:p w14:paraId="03693173" w14:textId="77777777" w:rsidR="001B0551" w:rsidRDefault="006810C2" w:rsidP="001B0551">
      <w:pPr>
        <w:pStyle w:val="ListParagraph"/>
      </w:pPr>
      <w:r w:rsidRPr="006810C2">
        <w:t>It offers a chance to learn and discuss new ideas.</w:t>
      </w:r>
    </w:p>
    <w:p w14:paraId="759AC83D" w14:textId="77777777" w:rsidR="008F250E" w:rsidRDefault="008F250E" w:rsidP="008F250E">
      <w:pPr>
        <w:pStyle w:val="ListParagraph"/>
      </w:pPr>
    </w:p>
    <w:p w14:paraId="4E00C698" w14:textId="77777777" w:rsidR="00097BC1" w:rsidRDefault="00097BC1" w:rsidP="00097BC1">
      <w:pPr>
        <w:pStyle w:val="Heading3"/>
      </w:pPr>
      <w:r>
        <w:t>Source Control</w:t>
      </w:r>
    </w:p>
    <w:p w14:paraId="0ECF8791" w14:textId="77777777" w:rsidR="00B8143D" w:rsidRPr="00B8143D" w:rsidRDefault="00B8143D" w:rsidP="00B8143D"/>
    <w:p w14:paraId="4A90910E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What form of Source Control did you use?</w:t>
      </w:r>
    </w:p>
    <w:p w14:paraId="27199596" w14:textId="77777777" w:rsidR="00097BC1" w:rsidRDefault="00097BC1" w:rsidP="00691BDF">
      <w:pPr>
        <w:pStyle w:val="ListParagraph"/>
        <w:ind w:left="1440"/>
      </w:pPr>
      <w:r>
        <w:t>Git</w:t>
      </w:r>
      <w:r w:rsidR="00DE0C44">
        <w:t xml:space="preserve"> Hub</w:t>
      </w:r>
    </w:p>
    <w:p w14:paraId="1B8C6A9E" w14:textId="77777777" w:rsidR="00097BC1" w:rsidRDefault="00097BC1" w:rsidP="00097BC1">
      <w:pPr>
        <w:pStyle w:val="ListParagraph"/>
        <w:ind w:left="1440"/>
      </w:pPr>
    </w:p>
    <w:p w14:paraId="74E3020B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 xml:space="preserve">What were its strengths? </w:t>
      </w:r>
    </w:p>
    <w:p w14:paraId="43D2473F" w14:textId="77777777" w:rsidR="00097BC1" w:rsidRDefault="00097BC1" w:rsidP="00691BDF">
      <w:pPr>
        <w:pStyle w:val="ListParagraph"/>
        <w:ind w:left="1440"/>
      </w:pPr>
      <w:r>
        <w:t>Multiple users can work on the same repository</w:t>
      </w:r>
      <w:r w:rsidR="00DE0C44">
        <w:t xml:space="preserve">. </w:t>
      </w:r>
    </w:p>
    <w:p w14:paraId="75042169" w14:textId="77777777" w:rsidR="00097BC1" w:rsidRDefault="00097BC1" w:rsidP="00097BC1">
      <w:pPr>
        <w:pStyle w:val="ListParagraph"/>
        <w:ind w:left="1440"/>
      </w:pPr>
    </w:p>
    <w:p w14:paraId="3A82BE11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What were its weaknesses?</w:t>
      </w:r>
    </w:p>
    <w:p w14:paraId="44C27502" w14:textId="77777777" w:rsidR="008F250E" w:rsidRDefault="008F250E" w:rsidP="008F250E">
      <w:pPr>
        <w:pStyle w:val="ListParagraph"/>
      </w:pPr>
    </w:p>
    <w:p w14:paraId="730F979A" w14:textId="77777777" w:rsidR="00097BC1" w:rsidRDefault="0075007B" w:rsidP="00691BDF">
      <w:pPr>
        <w:pStyle w:val="ListParagraph"/>
        <w:ind w:left="1440"/>
      </w:pPr>
      <w:r>
        <w:t>As it is bit complex and it requires proper</w:t>
      </w:r>
      <w:r w:rsidR="00097BC1">
        <w:t xml:space="preserve"> training before us</w:t>
      </w:r>
      <w:r>
        <w:t>ing.</w:t>
      </w:r>
    </w:p>
    <w:p w14:paraId="3837F2E5" w14:textId="77777777" w:rsidR="0075007B" w:rsidRDefault="0075007B" w:rsidP="00396264">
      <w:pPr>
        <w:pStyle w:val="ListParagraph"/>
        <w:ind w:left="1440"/>
      </w:pPr>
    </w:p>
    <w:p w14:paraId="556E1016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How effective as a source control did you find it?</w:t>
      </w:r>
    </w:p>
    <w:p w14:paraId="7A6BEE1C" w14:textId="77777777" w:rsidR="00097BC1" w:rsidRDefault="00691BDF" w:rsidP="00691BDF">
      <w:pPr>
        <w:pStyle w:val="ListParagraph"/>
        <w:ind w:left="1440"/>
      </w:pPr>
      <w:r>
        <w:t>V</w:t>
      </w:r>
      <w:r w:rsidR="00097BC1">
        <w:t>ery effective</w:t>
      </w:r>
    </w:p>
    <w:p w14:paraId="199AAB60" w14:textId="77777777" w:rsidR="00097BC1" w:rsidRDefault="00097BC1" w:rsidP="00097BC1">
      <w:pPr>
        <w:pStyle w:val="ListParagraph"/>
        <w:ind w:left="1440"/>
      </w:pPr>
    </w:p>
    <w:p w14:paraId="5DAD3772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If you had to use it again what would you change?</w:t>
      </w:r>
    </w:p>
    <w:p w14:paraId="59350BBF" w14:textId="77777777" w:rsidR="00097BC1" w:rsidRDefault="00097BC1" w:rsidP="00691BDF">
      <w:pPr>
        <w:pStyle w:val="ListParagraph"/>
        <w:ind w:left="1440"/>
      </w:pPr>
      <w:r>
        <w:t>More advanced training</w:t>
      </w:r>
    </w:p>
    <w:p w14:paraId="6310777A" w14:textId="77777777" w:rsidR="00097BC1" w:rsidRDefault="00097BC1" w:rsidP="00097BC1"/>
    <w:p w14:paraId="09C45C0A" w14:textId="77777777" w:rsidR="00097BC1" w:rsidRDefault="00097BC1" w:rsidP="00097BC1">
      <w:pPr>
        <w:pStyle w:val="Heading3"/>
      </w:pPr>
      <w:r>
        <w:lastRenderedPageBreak/>
        <w:t>Other</w:t>
      </w:r>
    </w:p>
    <w:p w14:paraId="4D0BA181" w14:textId="77777777" w:rsidR="00097BC1" w:rsidRDefault="00097BC1" w:rsidP="00097BC1">
      <w:pPr>
        <w:pStyle w:val="ListParagraph"/>
        <w:numPr>
          <w:ilvl w:val="0"/>
          <w:numId w:val="4"/>
        </w:numPr>
      </w:pPr>
      <w:r>
        <w:t xml:space="preserve">Do you feel that this has been a worthwhile experiment? </w:t>
      </w:r>
    </w:p>
    <w:p w14:paraId="523FC2B4" w14:textId="77777777" w:rsidR="001B0551" w:rsidRDefault="001B0551" w:rsidP="001B0551">
      <w:pPr>
        <w:pStyle w:val="ListParagraph"/>
      </w:pPr>
    </w:p>
    <w:p w14:paraId="731D625B" w14:textId="77777777" w:rsidR="00097BC1" w:rsidRDefault="00097BC1" w:rsidP="00691BDF">
      <w:pPr>
        <w:pStyle w:val="ListParagraph"/>
        <w:ind w:left="1440"/>
      </w:pPr>
      <w:r>
        <w:t>Yes</w:t>
      </w:r>
    </w:p>
    <w:p w14:paraId="49533DA3" w14:textId="77777777" w:rsidR="00097BC1" w:rsidRDefault="00097BC1" w:rsidP="00097BC1">
      <w:pPr>
        <w:pStyle w:val="ListParagraph"/>
        <w:ind w:left="1440"/>
      </w:pPr>
    </w:p>
    <w:p w14:paraId="1970645E" w14:textId="77777777" w:rsidR="00691BDF" w:rsidRDefault="00097BC1" w:rsidP="00691BDF">
      <w:pPr>
        <w:pStyle w:val="ListParagraph"/>
        <w:numPr>
          <w:ilvl w:val="0"/>
          <w:numId w:val="4"/>
        </w:numPr>
      </w:pPr>
      <w:r>
        <w:t>Why? Why not?</w:t>
      </w:r>
    </w:p>
    <w:p w14:paraId="07C72EF0" w14:textId="77777777" w:rsidR="00691BDF" w:rsidRDefault="00691BDF" w:rsidP="00691BDF">
      <w:pPr>
        <w:pStyle w:val="ListParagraph"/>
      </w:pPr>
    </w:p>
    <w:p w14:paraId="7F6056EB" w14:textId="77777777" w:rsidR="00C34FCE" w:rsidRDefault="00691BDF" w:rsidP="00691BDF">
      <w:pPr>
        <w:pStyle w:val="ListParagraph"/>
      </w:pPr>
      <w:r w:rsidRPr="00691BDF">
        <w:t>It is a good experience to function as a group as many participants share their knowledge and ideas.</w:t>
      </w:r>
    </w:p>
    <w:p w14:paraId="2DF37C3E" w14:textId="77777777" w:rsidR="00691BDF" w:rsidRDefault="00691BDF" w:rsidP="00691BDF">
      <w:pPr>
        <w:pStyle w:val="ListParagraph"/>
      </w:pPr>
    </w:p>
    <w:p w14:paraId="70F22E90" w14:textId="77777777" w:rsidR="00C34FCE" w:rsidRDefault="00C34FCE" w:rsidP="00C34FCE">
      <w:pPr>
        <w:pStyle w:val="ListParagraph"/>
        <w:numPr>
          <w:ilvl w:val="0"/>
          <w:numId w:val="4"/>
        </w:numPr>
      </w:pPr>
      <w:r>
        <w:t>If you had to give yourself a percentage grade for your contribution to the project and the process. What would it be?</w:t>
      </w:r>
    </w:p>
    <w:p w14:paraId="15F13490" w14:textId="77777777" w:rsidR="00517DA0" w:rsidRDefault="00517DA0" w:rsidP="00517DA0">
      <w:pPr>
        <w:pStyle w:val="ListParagraph"/>
      </w:pPr>
    </w:p>
    <w:p w14:paraId="617A41AA" w14:textId="48AECB01" w:rsidR="00691BDF" w:rsidRDefault="005F17B3" w:rsidP="00691BDF">
      <w:pPr>
        <w:pStyle w:val="ListParagraph"/>
      </w:pPr>
      <w:r>
        <w:t xml:space="preserve">I will give myself 100% as I was the </w:t>
      </w:r>
      <w:r w:rsidR="00280C2D">
        <w:t>Team Leader</w:t>
      </w:r>
      <w:r w:rsidR="00013A11">
        <w:t xml:space="preserve"> and </w:t>
      </w:r>
      <w:r w:rsidR="00013A11" w:rsidRPr="001A3DD6">
        <w:t>Application Tester</w:t>
      </w:r>
      <w:r>
        <w:t xml:space="preserve"> of the application and conducted a full </w:t>
      </w:r>
      <w:r w:rsidR="00280C2D">
        <w:t xml:space="preserve">responsibility </w:t>
      </w:r>
      <w:r>
        <w:t>of the application.</w:t>
      </w:r>
    </w:p>
    <w:sectPr w:rsidR="00691B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EF476D"/>
    <w:multiLevelType w:val="hybridMultilevel"/>
    <w:tmpl w:val="D96C8F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645A93"/>
    <w:multiLevelType w:val="hybridMultilevel"/>
    <w:tmpl w:val="93A473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C8384B"/>
    <w:multiLevelType w:val="hybridMultilevel"/>
    <w:tmpl w:val="B00E882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F62C06"/>
    <w:multiLevelType w:val="multilevel"/>
    <w:tmpl w:val="38E40FCC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0E6446C"/>
    <w:multiLevelType w:val="hybridMultilevel"/>
    <w:tmpl w:val="6916ECA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8630B6"/>
    <w:multiLevelType w:val="hybridMultilevel"/>
    <w:tmpl w:val="C81C59D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1E05ED"/>
    <w:multiLevelType w:val="hybridMultilevel"/>
    <w:tmpl w:val="18FE3D4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A940081"/>
    <w:multiLevelType w:val="multilevel"/>
    <w:tmpl w:val="037AAB22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23D65F9"/>
    <w:multiLevelType w:val="hybridMultilevel"/>
    <w:tmpl w:val="6676485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DFF7C22"/>
    <w:multiLevelType w:val="hybridMultilevel"/>
    <w:tmpl w:val="050A95A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F5D418C"/>
    <w:multiLevelType w:val="hybridMultilevel"/>
    <w:tmpl w:val="A1FA9F9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0304E59"/>
    <w:multiLevelType w:val="hybridMultilevel"/>
    <w:tmpl w:val="CB7A9912"/>
    <w:lvl w:ilvl="0" w:tplc="04090005">
      <w:start w:val="1"/>
      <w:numFmt w:val="bullet"/>
      <w:lvlText w:val=""/>
      <w:lvlJc w:val="left"/>
      <w:pPr>
        <w:ind w:left="135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12" w15:restartNumberingAfterBreak="0">
    <w:nsid w:val="6E9B0190"/>
    <w:multiLevelType w:val="hybridMultilevel"/>
    <w:tmpl w:val="567657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0757937"/>
    <w:multiLevelType w:val="hybridMultilevel"/>
    <w:tmpl w:val="00D2B05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3F2665D"/>
    <w:multiLevelType w:val="hybridMultilevel"/>
    <w:tmpl w:val="7F94B5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5C140DF"/>
    <w:multiLevelType w:val="hybridMultilevel"/>
    <w:tmpl w:val="E4E6D5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4"/>
  </w:num>
  <w:num w:numId="7">
    <w:abstractNumId w:val="12"/>
  </w:num>
  <w:num w:numId="8">
    <w:abstractNumId w:val="3"/>
  </w:num>
  <w:num w:numId="9">
    <w:abstractNumId w:val="7"/>
  </w:num>
  <w:num w:numId="10">
    <w:abstractNumId w:val="10"/>
  </w:num>
  <w:num w:numId="11">
    <w:abstractNumId w:val="9"/>
  </w:num>
  <w:num w:numId="12">
    <w:abstractNumId w:val="6"/>
  </w:num>
  <w:num w:numId="13">
    <w:abstractNumId w:val="13"/>
  </w:num>
  <w:num w:numId="14">
    <w:abstractNumId w:val="11"/>
  </w:num>
  <w:num w:numId="15">
    <w:abstractNumId w:val="8"/>
  </w:num>
  <w:num w:numId="16">
    <w:abstractNumId w:val="0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MTK3MDAxMjY3NbJQ0lEKTi0uzszPAykwrgUA8XnIVSwAAAA="/>
  </w:docVars>
  <w:rsids>
    <w:rsidRoot w:val="00097BC1"/>
    <w:rsid w:val="00013A11"/>
    <w:rsid w:val="0001645F"/>
    <w:rsid w:val="0007721A"/>
    <w:rsid w:val="00081C3D"/>
    <w:rsid w:val="00097BC1"/>
    <w:rsid w:val="000B0B91"/>
    <w:rsid w:val="00125FF6"/>
    <w:rsid w:val="00132636"/>
    <w:rsid w:val="00191F78"/>
    <w:rsid w:val="001B0551"/>
    <w:rsid w:val="00260F69"/>
    <w:rsid w:val="00280C2D"/>
    <w:rsid w:val="002823CD"/>
    <w:rsid w:val="002E6DFD"/>
    <w:rsid w:val="00302D7F"/>
    <w:rsid w:val="00323EFA"/>
    <w:rsid w:val="0035459C"/>
    <w:rsid w:val="00361867"/>
    <w:rsid w:val="00365B77"/>
    <w:rsid w:val="0037432E"/>
    <w:rsid w:val="00396264"/>
    <w:rsid w:val="003E6DE2"/>
    <w:rsid w:val="004B49E7"/>
    <w:rsid w:val="004B5C9D"/>
    <w:rsid w:val="00517DA0"/>
    <w:rsid w:val="005F17B3"/>
    <w:rsid w:val="006810C2"/>
    <w:rsid w:val="00691BDF"/>
    <w:rsid w:val="006C4245"/>
    <w:rsid w:val="0075007B"/>
    <w:rsid w:val="00812D9A"/>
    <w:rsid w:val="008F250E"/>
    <w:rsid w:val="0096738D"/>
    <w:rsid w:val="009A425E"/>
    <w:rsid w:val="00A5635B"/>
    <w:rsid w:val="00A7448C"/>
    <w:rsid w:val="00A866C6"/>
    <w:rsid w:val="00B7716C"/>
    <w:rsid w:val="00B8143D"/>
    <w:rsid w:val="00BC618D"/>
    <w:rsid w:val="00C34FCE"/>
    <w:rsid w:val="00C825E6"/>
    <w:rsid w:val="00C851DA"/>
    <w:rsid w:val="00CC0A34"/>
    <w:rsid w:val="00D60546"/>
    <w:rsid w:val="00D65E16"/>
    <w:rsid w:val="00DD377A"/>
    <w:rsid w:val="00DE0C44"/>
    <w:rsid w:val="00ED7FB7"/>
    <w:rsid w:val="00F051EE"/>
    <w:rsid w:val="00FA3805"/>
    <w:rsid w:val="00FB2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BD88C"/>
  <w15:chartTrackingRefBased/>
  <w15:docId w15:val="{A6D0DD63-FB73-4BEA-BCE0-7A44065DF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7BC1"/>
    <w:pPr>
      <w:spacing w:line="276" w:lineRule="auto"/>
    </w:pPr>
    <w:rPr>
      <w:rFonts w:ascii="Arial" w:hAnsi="Arial"/>
      <w:sz w:val="24"/>
      <w:szCs w:val="22"/>
      <w:lang w:val="en-NZ" w:bidi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97BC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97BC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097BC1"/>
    <w:rPr>
      <w:rFonts w:asciiTheme="majorHAnsi" w:eastAsiaTheme="majorEastAsia" w:hAnsiTheme="majorHAnsi" w:cstheme="majorBidi"/>
      <w:b/>
      <w:bCs/>
      <w:color w:val="4F81BD" w:themeColor="accent1"/>
      <w:sz w:val="32"/>
      <w:szCs w:val="26"/>
      <w:lang w:val="en-NZ"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97BC1"/>
    <w:rPr>
      <w:rFonts w:asciiTheme="majorHAnsi" w:eastAsiaTheme="majorEastAsia" w:hAnsiTheme="majorHAnsi" w:cstheme="majorBidi"/>
      <w:b/>
      <w:bCs/>
      <w:i/>
      <w:color w:val="4F81BD" w:themeColor="accent1"/>
      <w:sz w:val="24"/>
      <w:szCs w:val="22"/>
      <w:lang w:val="en-NZ" w:bidi="ar-SA"/>
    </w:rPr>
  </w:style>
  <w:style w:type="paragraph" w:styleId="ListParagraph">
    <w:name w:val="List Paragraph"/>
    <w:basedOn w:val="Normal"/>
    <w:uiPriority w:val="34"/>
    <w:qFormat/>
    <w:rsid w:val="00097BC1"/>
    <w:pPr>
      <w:ind w:left="720"/>
      <w:contextualSpacing/>
    </w:pPr>
  </w:style>
  <w:style w:type="character" w:customStyle="1" w:styleId="word">
    <w:name w:val="word"/>
    <w:basedOn w:val="DefaultParagraphFont"/>
    <w:rsid w:val="004B49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940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0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2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1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9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370</Words>
  <Characters>211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gh</dc:creator>
  <cp:keywords/>
  <dc:description/>
  <cp:lastModifiedBy>Nirmal Singh</cp:lastModifiedBy>
  <cp:revision>37</cp:revision>
  <dcterms:created xsi:type="dcterms:W3CDTF">2019-10-30T09:11:00Z</dcterms:created>
  <dcterms:modified xsi:type="dcterms:W3CDTF">2021-11-17T22:06:00Z</dcterms:modified>
</cp:coreProperties>
</file>